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820585" w14:textId="3CCEE3BC" w:rsidR="00521DCB" w:rsidRPr="00681A76" w:rsidRDefault="00521DCB" w:rsidP="00521DCB">
      <w:pPr>
        <w:pStyle w:val="Corpodetexto"/>
        <w:tabs>
          <w:tab w:val="left" w:pos="2128"/>
        </w:tabs>
        <w:spacing w:before="94"/>
        <w:rPr>
          <w:sz w:val="22"/>
          <w:szCs w:val="22"/>
        </w:rPr>
      </w:pPr>
      <w:r w:rsidRPr="00681A76">
        <w:rPr>
          <w:b/>
          <w:sz w:val="22"/>
          <w:szCs w:val="22"/>
        </w:rPr>
        <w:t>Programa:</w:t>
      </w:r>
      <w:r w:rsidR="00681A76" w:rsidRPr="00681A76">
        <w:rPr>
          <w:b/>
          <w:sz w:val="22"/>
          <w:szCs w:val="22"/>
        </w:rPr>
        <w:t xml:space="preserve"> </w:t>
      </w:r>
      <w:r w:rsidRPr="00681A76">
        <w:rPr>
          <w:sz w:val="22"/>
          <w:szCs w:val="22"/>
        </w:rPr>
        <w:t>ECOTURISMO</w:t>
      </w:r>
      <w:r w:rsidRPr="00681A76">
        <w:rPr>
          <w:spacing w:val="-15"/>
          <w:sz w:val="22"/>
          <w:szCs w:val="22"/>
        </w:rPr>
        <w:t xml:space="preserve"> </w:t>
      </w:r>
      <w:r w:rsidRPr="00681A76">
        <w:rPr>
          <w:sz w:val="22"/>
          <w:szCs w:val="22"/>
        </w:rPr>
        <w:t>E</w:t>
      </w:r>
      <w:r w:rsidRPr="00681A76">
        <w:rPr>
          <w:spacing w:val="-15"/>
          <w:sz w:val="22"/>
          <w:szCs w:val="22"/>
        </w:rPr>
        <w:t xml:space="preserve"> </w:t>
      </w:r>
      <w:r w:rsidRPr="00681A76">
        <w:rPr>
          <w:sz w:val="22"/>
          <w:szCs w:val="22"/>
        </w:rPr>
        <w:t>CONSERVAÇÃO</w:t>
      </w:r>
      <w:r w:rsidRPr="00681A76">
        <w:rPr>
          <w:spacing w:val="-14"/>
          <w:sz w:val="22"/>
          <w:szCs w:val="22"/>
        </w:rPr>
        <w:t xml:space="preserve"> </w:t>
      </w:r>
      <w:r w:rsidRPr="00681A76">
        <w:rPr>
          <w:sz w:val="22"/>
          <w:szCs w:val="22"/>
        </w:rPr>
        <w:t>(31021018156P1)</w:t>
      </w:r>
    </w:p>
    <w:p w14:paraId="051AA18D" w14:textId="77777777" w:rsidR="00521DCB" w:rsidRPr="00681A76" w:rsidRDefault="00521DCB" w:rsidP="00521DCB">
      <w:pPr>
        <w:pStyle w:val="Corpodetexto"/>
        <w:rPr>
          <w:sz w:val="22"/>
          <w:szCs w:val="22"/>
        </w:rPr>
      </w:pPr>
    </w:p>
    <w:p w14:paraId="466FA909" w14:textId="745A8110" w:rsidR="00521DCB" w:rsidRPr="00681A76" w:rsidRDefault="00521DCB" w:rsidP="00695779">
      <w:pPr>
        <w:pStyle w:val="Corpodetexto"/>
        <w:tabs>
          <w:tab w:val="left" w:pos="2128"/>
        </w:tabs>
        <w:ind w:hanging="1004"/>
        <w:jc w:val="both"/>
      </w:pPr>
      <w:r w:rsidRPr="00681A76">
        <w:rPr>
          <w:b/>
          <w:w w:val="95"/>
          <w:sz w:val="22"/>
          <w:szCs w:val="22"/>
        </w:rPr>
        <w:tab/>
        <w:t xml:space="preserve">Nome: </w:t>
      </w:r>
      <w:r w:rsidR="00CB12BB" w:rsidRPr="00681A76">
        <w:t>TÓPICOS ESPEC</w:t>
      </w:r>
      <w:r w:rsidR="00BE669F" w:rsidRPr="00681A76">
        <w:t>I</w:t>
      </w:r>
      <w:r w:rsidR="00CB12BB" w:rsidRPr="00681A76">
        <w:t>AIS EM ECOTURISMO E CONSERVAÇÃO</w:t>
      </w:r>
    </w:p>
    <w:p w14:paraId="2BD29677" w14:textId="77777777" w:rsidR="00CB12BB" w:rsidRPr="00681A76" w:rsidRDefault="00CB12BB" w:rsidP="00695779">
      <w:pPr>
        <w:pStyle w:val="Corpodetexto"/>
        <w:tabs>
          <w:tab w:val="left" w:pos="2128"/>
        </w:tabs>
        <w:ind w:hanging="1004"/>
        <w:jc w:val="both"/>
        <w:rPr>
          <w:sz w:val="22"/>
          <w:szCs w:val="22"/>
        </w:rPr>
      </w:pPr>
    </w:p>
    <w:p w14:paraId="44B49017" w14:textId="1AC5C789" w:rsidR="00521DCB" w:rsidRPr="00681A76" w:rsidRDefault="00521DCB" w:rsidP="00695779">
      <w:pPr>
        <w:tabs>
          <w:tab w:val="left" w:pos="2128"/>
        </w:tabs>
        <w:jc w:val="both"/>
      </w:pPr>
      <w:r w:rsidRPr="00681A76">
        <w:rPr>
          <w:b/>
        </w:rPr>
        <w:t>Sigla:</w:t>
      </w:r>
      <w:r w:rsidR="00D75868" w:rsidRPr="00681A76">
        <w:rPr>
          <w:b/>
        </w:rPr>
        <w:t xml:space="preserve"> </w:t>
      </w:r>
      <w:r w:rsidR="00826807" w:rsidRPr="00681A76">
        <w:rPr>
          <w:b/>
        </w:rPr>
        <w:t>56P1F10</w:t>
      </w:r>
    </w:p>
    <w:p w14:paraId="5E08A9AE" w14:textId="5DEDFF74" w:rsidR="00521DCB" w:rsidRPr="00681A76" w:rsidRDefault="00521DCB" w:rsidP="00695779">
      <w:pPr>
        <w:tabs>
          <w:tab w:val="right" w:pos="2501"/>
        </w:tabs>
        <w:spacing w:before="161"/>
        <w:jc w:val="both"/>
      </w:pPr>
      <w:r w:rsidRPr="00681A76">
        <w:rPr>
          <w:b/>
        </w:rPr>
        <w:t>Número:</w:t>
      </w:r>
      <w:r w:rsidR="00D75868" w:rsidRPr="00681A76">
        <w:rPr>
          <w:b/>
        </w:rPr>
        <w:t xml:space="preserve"> </w:t>
      </w:r>
      <w:r w:rsidR="00826807" w:rsidRPr="00681A76">
        <w:rPr>
          <w:b/>
        </w:rPr>
        <w:t>56110</w:t>
      </w:r>
    </w:p>
    <w:p w14:paraId="0D626490" w14:textId="27B418FF" w:rsidR="00521DCB" w:rsidRPr="00681A76" w:rsidRDefault="00521DCB" w:rsidP="00695779">
      <w:pPr>
        <w:tabs>
          <w:tab w:val="right" w:pos="2202"/>
        </w:tabs>
        <w:spacing w:before="150"/>
        <w:jc w:val="both"/>
        <w:rPr>
          <w:color w:val="4472C4" w:themeColor="accent1"/>
        </w:rPr>
      </w:pPr>
      <w:r w:rsidRPr="00681A76">
        <w:rPr>
          <w:b/>
          <w:smallCaps/>
          <w:w w:val="97"/>
        </w:rPr>
        <w:t>Créditos:</w:t>
      </w:r>
      <w:r w:rsidRPr="00681A76">
        <w:t xml:space="preserve"> </w:t>
      </w:r>
      <w:r w:rsidR="00826807" w:rsidRPr="00681A76">
        <w:rPr>
          <w:color w:val="4472C4" w:themeColor="accent1"/>
          <w:w w:val="89"/>
        </w:rPr>
        <w:t>2</w:t>
      </w:r>
    </w:p>
    <w:p w14:paraId="12B88E74" w14:textId="77777777" w:rsidR="00521DCB" w:rsidRPr="00681A76" w:rsidRDefault="00521DCB" w:rsidP="00695779">
      <w:pPr>
        <w:pStyle w:val="Corpodetexto"/>
        <w:jc w:val="both"/>
        <w:rPr>
          <w:sz w:val="22"/>
          <w:szCs w:val="22"/>
        </w:rPr>
      </w:pPr>
    </w:p>
    <w:p w14:paraId="4D3DBD13" w14:textId="1FD1651C" w:rsidR="00521DCB" w:rsidRPr="00681A76" w:rsidRDefault="00521DCB" w:rsidP="00695779">
      <w:pPr>
        <w:tabs>
          <w:tab w:val="left" w:pos="2128"/>
        </w:tabs>
        <w:jc w:val="both"/>
      </w:pPr>
      <w:r w:rsidRPr="00681A76">
        <w:rPr>
          <w:b/>
        </w:rPr>
        <w:t>Período</w:t>
      </w:r>
      <w:r w:rsidRPr="00681A76">
        <w:rPr>
          <w:b/>
          <w:spacing w:val="-28"/>
        </w:rPr>
        <w:t xml:space="preserve"> </w:t>
      </w:r>
      <w:r w:rsidRPr="00681A76">
        <w:rPr>
          <w:b/>
        </w:rPr>
        <w:t>de</w:t>
      </w:r>
      <w:r w:rsidRPr="00681A76">
        <w:rPr>
          <w:b/>
          <w:spacing w:val="-27"/>
        </w:rPr>
        <w:t xml:space="preserve"> </w:t>
      </w:r>
      <w:r w:rsidRPr="00681A76">
        <w:rPr>
          <w:b/>
        </w:rPr>
        <w:t>Vigência:</w:t>
      </w:r>
      <w:r w:rsidR="00D75868" w:rsidRPr="00681A76">
        <w:rPr>
          <w:b/>
        </w:rPr>
        <w:t xml:space="preserve"> </w:t>
      </w:r>
      <w:r w:rsidR="008325A5" w:rsidRPr="00681A76">
        <w:t>28/01/2021</w:t>
      </w:r>
      <w:r w:rsidR="00CB12BB" w:rsidRPr="00681A76">
        <w:t xml:space="preserve"> -</w:t>
      </w:r>
      <w:r w:rsidR="008325A5" w:rsidRPr="00681A76">
        <w:t>.</w:t>
      </w:r>
    </w:p>
    <w:p w14:paraId="548B5FF0" w14:textId="77777777" w:rsidR="00521DCB" w:rsidRPr="00681A76" w:rsidRDefault="00521DCB" w:rsidP="00695779">
      <w:pPr>
        <w:pStyle w:val="Corpodetexto"/>
        <w:jc w:val="both"/>
        <w:rPr>
          <w:sz w:val="22"/>
          <w:szCs w:val="22"/>
        </w:rPr>
      </w:pPr>
    </w:p>
    <w:p w14:paraId="01EC5275" w14:textId="53EA344A" w:rsidR="00521DCB" w:rsidRPr="00681A76" w:rsidRDefault="00521DCB" w:rsidP="00695779">
      <w:pPr>
        <w:pStyle w:val="Ttulo1"/>
        <w:tabs>
          <w:tab w:val="left" w:pos="2128"/>
        </w:tabs>
        <w:ind w:left="0"/>
        <w:jc w:val="both"/>
        <w:rPr>
          <w:rFonts w:ascii="Arial" w:hAnsi="Arial" w:cs="Arial"/>
          <w:b w:val="0"/>
          <w:w w:val="93"/>
          <w:sz w:val="22"/>
          <w:szCs w:val="22"/>
        </w:rPr>
      </w:pPr>
      <w:r w:rsidRPr="00681A76">
        <w:rPr>
          <w:rFonts w:ascii="Arial" w:hAnsi="Arial" w:cs="Arial"/>
          <w:smallCaps/>
          <w:w w:val="104"/>
          <w:sz w:val="22"/>
          <w:szCs w:val="22"/>
        </w:rPr>
        <w:t>Disciplina</w:t>
      </w:r>
      <w:r w:rsidRPr="00681A76">
        <w:rPr>
          <w:rFonts w:ascii="Arial" w:hAnsi="Arial" w:cs="Arial"/>
          <w:spacing w:val="-14"/>
          <w:sz w:val="22"/>
          <w:szCs w:val="22"/>
        </w:rPr>
        <w:t xml:space="preserve"> </w:t>
      </w:r>
      <w:r w:rsidRPr="00681A76">
        <w:rPr>
          <w:rFonts w:ascii="Arial" w:hAnsi="Arial" w:cs="Arial"/>
          <w:w w:val="96"/>
          <w:sz w:val="22"/>
          <w:szCs w:val="22"/>
        </w:rPr>
        <w:t>obrigatória:</w:t>
      </w:r>
      <w:r w:rsidR="00681A76">
        <w:rPr>
          <w:rFonts w:ascii="Arial" w:hAnsi="Arial" w:cs="Arial"/>
          <w:sz w:val="22"/>
          <w:szCs w:val="22"/>
        </w:rPr>
        <w:t xml:space="preserve"> </w:t>
      </w:r>
      <w:r w:rsidR="004B44E8" w:rsidRPr="00681A76">
        <w:rPr>
          <w:rFonts w:ascii="Arial" w:hAnsi="Arial" w:cs="Arial"/>
          <w:b w:val="0"/>
          <w:w w:val="93"/>
          <w:sz w:val="22"/>
          <w:szCs w:val="22"/>
        </w:rPr>
        <w:t>não</w:t>
      </w:r>
    </w:p>
    <w:p w14:paraId="583B0F0D" w14:textId="6CBD5AC2" w:rsidR="00E3450A" w:rsidRPr="00681A76" w:rsidRDefault="00E3450A" w:rsidP="00695779">
      <w:pPr>
        <w:pStyle w:val="Ttulo1"/>
        <w:tabs>
          <w:tab w:val="left" w:pos="2128"/>
        </w:tabs>
        <w:ind w:left="0"/>
        <w:jc w:val="both"/>
        <w:rPr>
          <w:rFonts w:ascii="Arial" w:hAnsi="Arial" w:cs="Arial"/>
          <w:b w:val="0"/>
          <w:color w:val="FF0000"/>
          <w:w w:val="93"/>
          <w:sz w:val="22"/>
          <w:szCs w:val="22"/>
        </w:rPr>
      </w:pPr>
    </w:p>
    <w:p w14:paraId="66A29BAE" w14:textId="77777777" w:rsidR="00CB12BB" w:rsidRPr="00681A76" w:rsidRDefault="00E3450A" w:rsidP="00695779">
      <w:pPr>
        <w:widowControl/>
        <w:autoSpaceDE/>
        <w:autoSpaceDN/>
        <w:jc w:val="both"/>
        <w:rPr>
          <w:rFonts w:eastAsia="Times New Roman"/>
          <w:sz w:val="24"/>
          <w:szCs w:val="24"/>
          <w:lang w:val="pt-BR"/>
        </w:rPr>
      </w:pPr>
      <w:r w:rsidRPr="00681A76">
        <w:rPr>
          <w:w w:val="93"/>
        </w:rPr>
        <w:t xml:space="preserve">Objetivos: </w:t>
      </w:r>
      <w:r w:rsidR="00CB12BB" w:rsidRPr="00681A76">
        <w:rPr>
          <w:rFonts w:eastAsia="Times New Roman"/>
          <w:sz w:val="24"/>
          <w:szCs w:val="24"/>
          <w:lang w:val="pt-BR"/>
        </w:rPr>
        <w:t>A proposta desta disciplina é a discussão de tópicos atuais relacionados ao ecoturismo e conservação. </w:t>
      </w:r>
    </w:p>
    <w:p w14:paraId="622404EE" w14:textId="073B52D5" w:rsidR="00521DCB" w:rsidRPr="00681A76" w:rsidRDefault="00521DCB" w:rsidP="00695779">
      <w:pPr>
        <w:pStyle w:val="Ttulo1"/>
        <w:tabs>
          <w:tab w:val="left" w:pos="2128"/>
        </w:tabs>
        <w:ind w:left="0"/>
        <w:jc w:val="both"/>
        <w:rPr>
          <w:rFonts w:ascii="Arial" w:hAnsi="Arial" w:cs="Arial"/>
          <w:sz w:val="22"/>
          <w:szCs w:val="22"/>
          <w:lang w:val="pt-BR"/>
        </w:rPr>
      </w:pPr>
    </w:p>
    <w:p w14:paraId="7BF9507C" w14:textId="0E908366" w:rsidR="00CB12BB" w:rsidRPr="00681A76" w:rsidRDefault="00521DCB" w:rsidP="00695779">
      <w:pPr>
        <w:widowControl/>
        <w:autoSpaceDE/>
        <w:autoSpaceDN/>
        <w:jc w:val="both"/>
        <w:rPr>
          <w:rFonts w:eastAsia="Times New Roman"/>
          <w:sz w:val="24"/>
          <w:szCs w:val="24"/>
          <w:lang w:val="pt-BR"/>
        </w:rPr>
      </w:pPr>
      <w:r w:rsidRPr="00681A76">
        <w:rPr>
          <w:b/>
        </w:rPr>
        <w:t>Ementa</w:t>
      </w:r>
      <w:r w:rsidR="008325A5" w:rsidRPr="00681A76">
        <w:t xml:space="preserve">: </w:t>
      </w:r>
      <w:r w:rsidR="00CB12BB" w:rsidRPr="00681A76">
        <w:rPr>
          <w:rFonts w:eastAsia="Times New Roman"/>
          <w:sz w:val="24"/>
          <w:szCs w:val="24"/>
          <w:lang w:val="pt-BR"/>
        </w:rPr>
        <w:t>Professores e pesquisadores internos e externos ao Programa de Ecoturismo e Conservação serão convidados para proferir palestras na temática Ecoturismo e Conservação, suscitando debates e discussões.  </w:t>
      </w:r>
    </w:p>
    <w:p w14:paraId="26918C9A" w14:textId="77777777" w:rsidR="00CB12BB" w:rsidRPr="00681A76" w:rsidRDefault="00CB12BB" w:rsidP="00695779">
      <w:pPr>
        <w:jc w:val="both"/>
        <w:rPr>
          <w:b/>
          <w:lang w:val="pt-BR"/>
        </w:rPr>
      </w:pPr>
    </w:p>
    <w:p w14:paraId="6FFB57E3" w14:textId="77777777" w:rsidR="00521DCB" w:rsidRPr="00681A76" w:rsidRDefault="00521DCB" w:rsidP="00695779">
      <w:pPr>
        <w:jc w:val="both"/>
        <w:rPr>
          <w:b/>
        </w:rPr>
      </w:pPr>
    </w:p>
    <w:p w14:paraId="3316B219" w14:textId="22C4E63D" w:rsidR="00521DCB" w:rsidRPr="00681A76" w:rsidRDefault="00521DCB" w:rsidP="00695779">
      <w:pPr>
        <w:jc w:val="both"/>
        <w:rPr>
          <w:b/>
        </w:rPr>
      </w:pPr>
      <w:r w:rsidRPr="00681A76">
        <w:rPr>
          <w:b/>
        </w:rPr>
        <w:t>Bibliografia:</w:t>
      </w:r>
      <w:r w:rsidR="008325A5" w:rsidRPr="00681A76">
        <w:rPr>
          <w:b/>
        </w:rPr>
        <w:t xml:space="preserve"> Bibliografia específica em função dos tópicos a serem abordados na disciplina.</w:t>
      </w:r>
    </w:p>
    <w:p w14:paraId="76C183D4" w14:textId="163DAA47" w:rsidR="00931C4D" w:rsidRPr="00681A76" w:rsidRDefault="00931C4D" w:rsidP="00695779">
      <w:pPr>
        <w:jc w:val="both"/>
        <w:rPr>
          <w:bCs/>
        </w:rPr>
      </w:pPr>
      <w:r w:rsidRPr="00681A76">
        <w:rPr>
          <w:bCs/>
        </w:rPr>
        <w:t>RODRIGUES, E. Biologia da conservação. Londrina: Editora Midiograf, 2001. 327 p.</w:t>
      </w:r>
    </w:p>
    <w:p w14:paraId="782C62DD" w14:textId="784E427E" w:rsidR="00931C4D" w:rsidRPr="00681A76" w:rsidRDefault="00196318" w:rsidP="00695779">
      <w:pPr>
        <w:jc w:val="both"/>
        <w:rPr>
          <w:b/>
        </w:rPr>
      </w:pPr>
      <w:r w:rsidRPr="00681A76">
        <w:rPr>
          <w:color w:val="000000"/>
          <w:sz w:val="20"/>
          <w:szCs w:val="20"/>
          <w:shd w:val="clear" w:color="auto" w:fill="FFFFFF"/>
        </w:rPr>
        <w:t>ECOTURISMO no Brasil. Organização de Rita Mendonça, Zysman Neiman. Barueri: Manole, 2005. 296 p. ISBN 8520419267 (broch.).</w:t>
      </w:r>
    </w:p>
    <w:p w14:paraId="00FF3316" w14:textId="5957789B" w:rsidR="00A27117" w:rsidRPr="00681A76" w:rsidRDefault="00A27117" w:rsidP="00521DCB">
      <w:pPr>
        <w:rPr>
          <w:b/>
        </w:rPr>
      </w:pPr>
    </w:p>
    <w:p w14:paraId="0BBAB332" w14:textId="2A3E3CD4" w:rsidR="00A27117" w:rsidRPr="00681A76" w:rsidRDefault="00A27117" w:rsidP="00521DCB">
      <w:pPr>
        <w:rPr>
          <w:b/>
        </w:rPr>
      </w:pPr>
      <w:r w:rsidRPr="00681A76">
        <w:rPr>
          <w:b/>
        </w:rPr>
        <w:t>PROFESSORA RESPONSÁVEL: NATASCHA</w:t>
      </w:r>
      <w:r w:rsidR="002614A7" w:rsidRPr="00681A76">
        <w:rPr>
          <w:b/>
        </w:rPr>
        <w:t xml:space="preserve"> KREPSKY</w:t>
      </w:r>
    </w:p>
    <w:p w14:paraId="11BB7827" w14:textId="3F20B5D1" w:rsidR="00521DCB" w:rsidRPr="00681A76" w:rsidRDefault="00521DCB" w:rsidP="00521DCB">
      <w:pPr>
        <w:rPr>
          <w:b/>
        </w:rPr>
      </w:pPr>
    </w:p>
    <w:sectPr w:rsidR="00521DCB" w:rsidRPr="00681A76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2NDGxtDC3MDE3NTNU0lEKTi0uzszPAykwrgUATui9eiwAAAA="/>
  </w:docVars>
  <w:rsids>
    <w:rsidRoot w:val="00521DCB"/>
    <w:rsid w:val="00196318"/>
    <w:rsid w:val="002614A7"/>
    <w:rsid w:val="004B44E8"/>
    <w:rsid w:val="00521DCB"/>
    <w:rsid w:val="00653A8B"/>
    <w:rsid w:val="00681A76"/>
    <w:rsid w:val="00695779"/>
    <w:rsid w:val="00770A91"/>
    <w:rsid w:val="00826807"/>
    <w:rsid w:val="008325A5"/>
    <w:rsid w:val="008D4407"/>
    <w:rsid w:val="00931C4D"/>
    <w:rsid w:val="00A27117"/>
    <w:rsid w:val="00B84242"/>
    <w:rsid w:val="00BE669F"/>
    <w:rsid w:val="00CB12BB"/>
    <w:rsid w:val="00D75868"/>
    <w:rsid w:val="00E32BB3"/>
    <w:rsid w:val="00E3450A"/>
    <w:rsid w:val="00EF043B"/>
    <w:rsid w:val="00F91F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37267F"/>
  <w15:chartTrackingRefBased/>
  <w15:docId w15:val="{BAC94D83-55E4-4140-BC6F-5BE5E582D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1DCB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pt-PT"/>
    </w:rPr>
  </w:style>
  <w:style w:type="paragraph" w:styleId="Ttulo1">
    <w:name w:val="heading 1"/>
    <w:basedOn w:val="Normal"/>
    <w:link w:val="Ttulo1Char"/>
    <w:uiPriority w:val="9"/>
    <w:qFormat/>
    <w:rsid w:val="00521DCB"/>
    <w:pPr>
      <w:ind w:left="362"/>
      <w:outlineLvl w:val="0"/>
    </w:pPr>
    <w:rPr>
      <w:rFonts w:ascii="Trebuchet MS" w:eastAsia="Trebuchet MS" w:hAnsi="Trebuchet MS" w:cs="Trebuchet MS"/>
      <w:b/>
      <w:bCs/>
      <w:sz w:val="15"/>
      <w:szCs w:val="15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521DCB"/>
    <w:rPr>
      <w:rFonts w:ascii="Trebuchet MS" w:eastAsia="Trebuchet MS" w:hAnsi="Trebuchet MS" w:cs="Trebuchet MS"/>
      <w:b/>
      <w:bCs/>
      <w:sz w:val="15"/>
      <w:szCs w:val="15"/>
      <w:lang w:val="pt-PT"/>
    </w:rPr>
  </w:style>
  <w:style w:type="paragraph" w:styleId="Corpodetexto">
    <w:name w:val="Body Text"/>
    <w:basedOn w:val="Normal"/>
    <w:link w:val="CorpodetextoChar"/>
    <w:uiPriority w:val="1"/>
    <w:qFormat/>
    <w:rsid w:val="00521DCB"/>
    <w:rPr>
      <w:sz w:val="15"/>
      <w:szCs w:val="15"/>
    </w:rPr>
  </w:style>
  <w:style w:type="character" w:customStyle="1" w:styleId="CorpodetextoChar">
    <w:name w:val="Corpo de texto Char"/>
    <w:basedOn w:val="Fontepargpadro"/>
    <w:link w:val="Corpodetexto"/>
    <w:uiPriority w:val="1"/>
    <w:rsid w:val="00521DCB"/>
    <w:rPr>
      <w:rFonts w:ascii="Arial" w:eastAsia="Arial" w:hAnsi="Arial" w:cs="Arial"/>
      <w:sz w:val="15"/>
      <w:szCs w:val="15"/>
      <w:lang w:val="pt-PT"/>
    </w:rPr>
  </w:style>
  <w:style w:type="character" w:styleId="Hyperlink">
    <w:name w:val="Hyperlink"/>
    <w:basedOn w:val="Fontepargpadro"/>
    <w:uiPriority w:val="99"/>
    <w:unhideWhenUsed/>
    <w:rsid w:val="00521DC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755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17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4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7</Words>
  <Characters>743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Fonseca de Andrade</dc:creator>
  <cp:keywords/>
  <dc:description/>
  <cp:lastModifiedBy>telma paes</cp:lastModifiedBy>
  <cp:revision>4</cp:revision>
  <dcterms:created xsi:type="dcterms:W3CDTF">2021-01-28T22:23:00Z</dcterms:created>
  <dcterms:modified xsi:type="dcterms:W3CDTF">2023-02-27T21:38:00Z</dcterms:modified>
</cp:coreProperties>
</file>